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68B2A" w14:textId="0C8B2E1D" w:rsidR="00DE6692" w:rsidRPr="007C024B" w:rsidRDefault="00DE6692" w:rsidP="00DE6692">
      <w:pPr>
        <w:ind w:left="720" w:hanging="360"/>
        <w:rPr>
          <w:b/>
          <w:bCs/>
          <w:sz w:val="24"/>
          <w:szCs w:val="24"/>
        </w:rPr>
      </w:pPr>
      <w:r w:rsidRPr="007C024B">
        <w:rPr>
          <w:b/>
          <w:bCs/>
          <w:sz w:val="24"/>
          <w:szCs w:val="24"/>
        </w:rPr>
        <w:t xml:space="preserve">G1000 Flight Plan Loading Reference (Please use </w:t>
      </w:r>
      <w:r w:rsidR="007C024B" w:rsidRPr="007C024B">
        <w:rPr>
          <w:b/>
          <w:bCs/>
          <w:sz w:val="24"/>
          <w:szCs w:val="24"/>
        </w:rPr>
        <w:t>G1000 Manual for full steps):</w:t>
      </w:r>
    </w:p>
    <w:p w14:paraId="76E6A59C" w14:textId="366C53E5" w:rsidR="00771A0D" w:rsidRDefault="00771A0D" w:rsidP="00DE6692">
      <w:pPr>
        <w:pStyle w:val="ListParagraph"/>
        <w:numPr>
          <w:ilvl w:val="0"/>
          <w:numId w:val="1"/>
        </w:numPr>
      </w:pPr>
      <w:r>
        <w:t>Copy .FPL files to the supplemental DB SD card</w:t>
      </w:r>
    </w:p>
    <w:p w14:paraId="0AC828AD" w14:textId="06D6D2C0" w:rsidR="00DE6692" w:rsidRDefault="00DE6692" w:rsidP="00DE6692">
      <w:pPr>
        <w:pStyle w:val="ListParagraph"/>
        <w:numPr>
          <w:ilvl w:val="0"/>
          <w:numId w:val="1"/>
        </w:numPr>
      </w:pPr>
      <w:r>
        <w:t xml:space="preserve">Put SD Card in MFD (Right screen) </w:t>
      </w:r>
      <w:r w:rsidR="00771A0D">
        <w:t xml:space="preserve">-&gt; </w:t>
      </w:r>
      <w:r>
        <w:t xml:space="preserve">Top Slot. </w:t>
      </w:r>
    </w:p>
    <w:p w14:paraId="4EF59DC6" w14:textId="40C5050F" w:rsidR="00DE6692" w:rsidRDefault="00DE6692" w:rsidP="00DE6692">
      <w:pPr>
        <w:pStyle w:val="ListParagraph"/>
        <w:numPr>
          <w:ilvl w:val="0"/>
          <w:numId w:val="1"/>
        </w:numPr>
      </w:pPr>
      <w:r>
        <w:t xml:space="preserve">Go to </w:t>
      </w:r>
      <w:r w:rsidRPr="00DE6692">
        <w:rPr>
          <w:b/>
          <w:bCs/>
        </w:rPr>
        <w:t>Flight Plan List</w:t>
      </w:r>
      <w:r>
        <w:t xml:space="preserve"> Page</w:t>
      </w:r>
    </w:p>
    <w:p w14:paraId="5DD8AA0C" w14:textId="7CA13184" w:rsidR="00272FE9" w:rsidRDefault="00DE6692" w:rsidP="00DE6692">
      <w:pPr>
        <w:jc w:val="center"/>
      </w:pPr>
      <w:r>
        <w:rPr>
          <w:noProof/>
        </w:rPr>
        <w:drawing>
          <wp:inline distT="0" distB="0" distL="0" distR="0" wp14:anchorId="24405940" wp14:editId="576520F5">
            <wp:extent cx="4270093" cy="32004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093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A466D" w14:textId="3F055D32" w:rsidR="00DE6692" w:rsidRDefault="00DE6692" w:rsidP="00DE6692">
      <w:pPr>
        <w:pStyle w:val="ListParagraph"/>
        <w:numPr>
          <w:ilvl w:val="0"/>
          <w:numId w:val="1"/>
        </w:numPr>
      </w:pPr>
      <w:r>
        <w:t xml:space="preserve">Turn the cursor on and select a </w:t>
      </w:r>
      <w:r w:rsidRPr="00DE6692">
        <w:rPr>
          <w:b/>
          <w:bCs/>
        </w:rPr>
        <w:t>blank</w:t>
      </w:r>
      <w:r>
        <w:t xml:space="preserve"> flight entry. </w:t>
      </w:r>
    </w:p>
    <w:p w14:paraId="1C5B0AE1" w14:textId="7F757A78" w:rsidR="00DE6692" w:rsidRDefault="00DE6692" w:rsidP="00DE6692">
      <w:pPr>
        <w:jc w:val="center"/>
      </w:pPr>
      <w:r>
        <w:rPr>
          <w:noProof/>
        </w:rPr>
        <w:drawing>
          <wp:inline distT="0" distB="0" distL="0" distR="0" wp14:anchorId="32744E4D" wp14:editId="01CD9B07">
            <wp:extent cx="4266896" cy="3200400"/>
            <wp:effectExtent l="0" t="0" r="63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896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83F55" w14:textId="60D295E4" w:rsidR="007C024B" w:rsidRDefault="007C024B" w:rsidP="00DE6692">
      <w:pPr>
        <w:jc w:val="center"/>
      </w:pPr>
    </w:p>
    <w:p w14:paraId="09CD28E5" w14:textId="77777777" w:rsidR="007C024B" w:rsidRDefault="007C024B" w:rsidP="00DE6692">
      <w:pPr>
        <w:jc w:val="center"/>
      </w:pPr>
    </w:p>
    <w:p w14:paraId="17EB19DE" w14:textId="0A2B4EB2" w:rsidR="00DE6692" w:rsidRDefault="00DE6692" w:rsidP="00DE6692">
      <w:pPr>
        <w:pStyle w:val="ListParagraph"/>
        <w:numPr>
          <w:ilvl w:val="0"/>
          <w:numId w:val="1"/>
        </w:numPr>
      </w:pPr>
      <w:r>
        <w:t xml:space="preserve">Press </w:t>
      </w:r>
      <w:r w:rsidRPr="00DE6692">
        <w:rPr>
          <w:b/>
          <w:bCs/>
        </w:rPr>
        <w:t>Menu</w:t>
      </w:r>
    </w:p>
    <w:p w14:paraId="0B781356" w14:textId="117FB4E8" w:rsidR="00DE6692" w:rsidRDefault="00DE6692" w:rsidP="007C024B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513A74CD" wp14:editId="5552DA04">
            <wp:extent cx="4266896" cy="32004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896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BECEA" w14:textId="77777777" w:rsidR="00DE6692" w:rsidRDefault="00DE6692" w:rsidP="00DE6692">
      <w:pPr>
        <w:pStyle w:val="ListParagraph"/>
      </w:pPr>
    </w:p>
    <w:p w14:paraId="524BE0F7" w14:textId="6857C908" w:rsidR="00DE6692" w:rsidRDefault="00DE6692" w:rsidP="00DE6692">
      <w:pPr>
        <w:pStyle w:val="ListParagraph"/>
        <w:numPr>
          <w:ilvl w:val="0"/>
          <w:numId w:val="1"/>
        </w:numPr>
      </w:pPr>
      <w:r>
        <w:t>Scroll Down and select “</w:t>
      </w:r>
      <w:r w:rsidRPr="00DE6692">
        <w:rPr>
          <w:b/>
          <w:bCs/>
        </w:rPr>
        <w:t>Import Flight Plan</w:t>
      </w:r>
      <w:r>
        <w:t>”</w:t>
      </w:r>
    </w:p>
    <w:p w14:paraId="7DD920C6" w14:textId="1EA67D3C" w:rsidR="00DE6692" w:rsidRDefault="00DE6692" w:rsidP="00DE6692">
      <w:pPr>
        <w:jc w:val="center"/>
      </w:pPr>
      <w:r>
        <w:rPr>
          <w:noProof/>
        </w:rPr>
        <w:drawing>
          <wp:inline distT="0" distB="0" distL="0" distR="0" wp14:anchorId="3B32062B" wp14:editId="3C65476B">
            <wp:extent cx="4266896" cy="3200400"/>
            <wp:effectExtent l="0" t="0" r="63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896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F286E" w14:textId="6A5F08A8" w:rsidR="007C024B" w:rsidRDefault="007C024B" w:rsidP="00DE6692">
      <w:pPr>
        <w:jc w:val="center"/>
      </w:pPr>
    </w:p>
    <w:p w14:paraId="5ADC093E" w14:textId="465B8529" w:rsidR="007C024B" w:rsidRDefault="007C024B" w:rsidP="00DE6692">
      <w:pPr>
        <w:jc w:val="center"/>
      </w:pPr>
    </w:p>
    <w:p w14:paraId="4010567A" w14:textId="4DD26554" w:rsidR="007C024B" w:rsidRDefault="007C024B" w:rsidP="00DE6692">
      <w:pPr>
        <w:jc w:val="center"/>
      </w:pPr>
    </w:p>
    <w:p w14:paraId="1B862DA5" w14:textId="77777777" w:rsidR="007C024B" w:rsidRDefault="007C024B" w:rsidP="00DE6692">
      <w:pPr>
        <w:jc w:val="center"/>
      </w:pPr>
    </w:p>
    <w:p w14:paraId="0E0AB9AD" w14:textId="630B6A4D" w:rsidR="00DE6692" w:rsidRDefault="00DE6692" w:rsidP="00DE6692">
      <w:pPr>
        <w:pStyle w:val="ListParagraph"/>
        <w:numPr>
          <w:ilvl w:val="0"/>
          <w:numId w:val="1"/>
        </w:numPr>
      </w:pPr>
      <w:r>
        <w:t xml:space="preserve">Select a flight plan to import and press enter. </w:t>
      </w:r>
    </w:p>
    <w:p w14:paraId="186A6695" w14:textId="47F9ED14" w:rsidR="00DE6692" w:rsidRDefault="00DE6692" w:rsidP="00DE6692">
      <w:pPr>
        <w:jc w:val="center"/>
      </w:pPr>
      <w:r>
        <w:rPr>
          <w:noProof/>
        </w:rPr>
        <w:drawing>
          <wp:inline distT="0" distB="0" distL="0" distR="0" wp14:anchorId="76501368" wp14:editId="47C5C264">
            <wp:extent cx="4266896" cy="3200400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896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901B0" w14:textId="1C2ACF3D" w:rsidR="00DE6692" w:rsidRDefault="00DE6692" w:rsidP="00DE6692">
      <w:pPr>
        <w:pStyle w:val="ListParagraph"/>
        <w:numPr>
          <w:ilvl w:val="0"/>
          <w:numId w:val="1"/>
        </w:numPr>
      </w:pPr>
      <w:r>
        <w:t xml:space="preserve">You should see a successful import message. Press menus to close the screen. </w:t>
      </w:r>
    </w:p>
    <w:p w14:paraId="59D2F425" w14:textId="016486E9" w:rsidR="00DE6692" w:rsidRDefault="00DE6692" w:rsidP="00DE6692">
      <w:pPr>
        <w:jc w:val="center"/>
      </w:pPr>
      <w:r>
        <w:rPr>
          <w:noProof/>
        </w:rPr>
        <w:drawing>
          <wp:inline distT="0" distB="0" distL="0" distR="0" wp14:anchorId="1459F848" wp14:editId="302B1F82">
            <wp:extent cx="4266896" cy="3200400"/>
            <wp:effectExtent l="0" t="0" r="63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896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85378" w14:textId="56C6C642" w:rsidR="007C024B" w:rsidRDefault="007C024B" w:rsidP="00DE6692">
      <w:pPr>
        <w:jc w:val="center"/>
      </w:pPr>
    </w:p>
    <w:p w14:paraId="22B0C901" w14:textId="731BE043" w:rsidR="007C024B" w:rsidRDefault="007C024B" w:rsidP="00DE6692">
      <w:pPr>
        <w:jc w:val="center"/>
      </w:pPr>
    </w:p>
    <w:p w14:paraId="0F774D53" w14:textId="77777777" w:rsidR="007C024B" w:rsidRDefault="007C024B" w:rsidP="00DE6692">
      <w:pPr>
        <w:jc w:val="center"/>
      </w:pPr>
    </w:p>
    <w:p w14:paraId="233A531B" w14:textId="2A20C3DC" w:rsidR="00DE6692" w:rsidRDefault="00DE6692" w:rsidP="00DE6692">
      <w:pPr>
        <w:pStyle w:val="ListParagraph"/>
        <w:numPr>
          <w:ilvl w:val="0"/>
          <w:numId w:val="1"/>
        </w:numPr>
      </w:pPr>
      <w:r>
        <w:t xml:space="preserve">Now that you have imported the flight plan, you should now see it on the list. </w:t>
      </w:r>
    </w:p>
    <w:p w14:paraId="51B2E0D3" w14:textId="1E1B9546" w:rsidR="00DE6692" w:rsidRDefault="00DE6692" w:rsidP="00DE6692">
      <w:pPr>
        <w:jc w:val="center"/>
      </w:pPr>
      <w:r>
        <w:rPr>
          <w:noProof/>
        </w:rPr>
        <w:drawing>
          <wp:inline distT="0" distB="0" distL="0" distR="0" wp14:anchorId="00D76137" wp14:editId="59B26185">
            <wp:extent cx="4266896" cy="3200400"/>
            <wp:effectExtent l="0" t="0" r="63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896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F67B4F" w14:textId="4D1191B7" w:rsidR="00DE6692" w:rsidRDefault="00DE6692" w:rsidP="00DE6692"/>
    <w:p w14:paraId="360FFAF7" w14:textId="77777777" w:rsidR="00DE6692" w:rsidRDefault="00DE6692" w:rsidP="00DE6692"/>
    <w:p w14:paraId="41AD8B94" w14:textId="77777777" w:rsidR="00DE6692" w:rsidRPr="00DE6692" w:rsidRDefault="00DE6692" w:rsidP="00DE6692"/>
    <w:sectPr w:rsidR="00DE6692" w:rsidRPr="00DE66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2505F3"/>
    <w:multiLevelType w:val="hybridMultilevel"/>
    <w:tmpl w:val="BD52A59E"/>
    <w:lvl w:ilvl="0" w:tplc="521EE08E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zYyMbM0MDI3MDRT0lEKTi0uzszPAykwrAUA0AIkMCwAAAA="/>
  </w:docVars>
  <w:rsids>
    <w:rsidRoot w:val="00DE6692"/>
    <w:rsid w:val="00272FE9"/>
    <w:rsid w:val="00771A0D"/>
    <w:rsid w:val="007C024B"/>
    <w:rsid w:val="00DE6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92456"/>
  <w15:chartTrackingRefBased/>
  <w15:docId w15:val="{889E41A7-A862-4AD0-82ED-B7BF8151E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66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Rine</dc:creator>
  <cp:keywords/>
  <dc:description/>
  <cp:lastModifiedBy>Charles Rine</cp:lastModifiedBy>
  <cp:revision>2</cp:revision>
  <dcterms:created xsi:type="dcterms:W3CDTF">2021-06-06T17:14:00Z</dcterms:created>
  <dcterms:modified xsi:type="dcterms:W3CDTF">2021-06-06T17:27:00Z</dcterms:modified>
</cp:coreProperties>
</file>